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ourism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8"/>
        <w:gridCol w:w="562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Webst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36 425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 Ellison Rudd Watts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ck Jud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hlonline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065BAA6" w:rsidR="00661C78" w:rsidRDefault="00BB3870">
      <w:r>
        <w:rPr>
          <w:noProof/>
        </w:rPr>
        <w:drawing>
          <wp:inline distT="0" distB="0" distL="0" distR="0" wp14:anchorId="2C846A19" wp14:editId="10DA43B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B3870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